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D6579A" w14:textId="77777777" w:rsidR="00124E13" w:rsidRDefault="00A14190" w:rsidP="00124E13">
      <w:pPr>
        <w:pStyle w:val="Title"/>
        <w:spacing w:before="0" w:after="0"/>
      </w:pPr>
      <w:r w:rsidRPr="00776416">
        <w:rPr>
          <w:noProof/>
        </w:rPr>
        <w:drawing>
          <wp:inline distT="0" distB="0" distL="0" distR="0" wp14:anchorId="4E246B19" wp14:editId="77E2FB79">
            <wp:extent cx="4467225" cy="1363980"/>
            <wp:effectExtent l="0" t="0" r="0" b="0"/>
            <wp:docPr id="8" name="Picture 8" descr="University of Phoen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6AE8D" w14:textId="0EEB9886" w:rsidR="000F0903" w:rsidRDefault="00745EB4" w:rsidP="00124E13">
      <w:pPr>
        <w:pStyle w:val="Title"/>
        <w:spacing w:before="0"/>
      </w:pPr>
      <w:r>
        <w:t>Health Care Leadership Interview Questionnaire</w:t>
      </w:r>
    </w:p>
    <w:p w14:paraId="03DDEC55" w14:textId="705DBB64" w:rsidR="00745EB4" w:rsidRDefault="00745EB4" w:rsidP="00745EB4">
      <w:r w:rsidRPr="00E60F82">
        <w:rPr>
          <w:b/>
        </w:rPr>
        <w:t>Complete</w:t>
      </w:r>
      <w:r w:rsidRPr="00E60F82">
        <w:t xml:space="preserve"> the interview questionnaire for the person you selected.</w:t>
      </w:r>
      <w:r>
        <w:t xml:space="preserve"> Answer lengths will vary</w:t>
      </w:r>
      <w:r w:rsidR="007852DC">
        <w:t>,</w:t>
      </w:r>
      <w:r>
        <w:t xml:space="preserve"> but it is expected that you</w:t>
      </w:r>
      <w:r w:rsidR="007852DC">
        <w:t xml:space="preserve"> will</w:t>
      </w:r>
      <w:r>
        <w:t xml:space="preserve"> provide at least </w:t>
      </w:r>
      <w:r w:rsidR="007852DC">
        <w:t>one</w:t>
      </w:r>
      <w:r>
        <w:t xml:space="preserve"> paragraph for each question (excluding question 2).</w:t>
      </w:r>
    </w:p>
    <w:p w14:paraId="2D83DB77" w14:textId="0A46F598" w:rsidR="00745EB4" w:rsidRPr="00E60F82" w:rsidRDefault="00745EB4" w:rsidP="00745EB4">
      <w:r>
        <w:rPr>
          <w:i/>
        </w:rPr>
        <w:t xml:space="preserve">Note: </w:t>
      </w:r>
      <w:r>
        <w:t xml:space="preserve">Within the questions we use a generalized term of </w:t>
      </w:r>
      <w:r w:rsidR="007852DC">
        <w:t>“</w:t>
      </w:r>
      <w:r>
        <w:t>person interviewed.</w:t>
      </w:r>
      <w:r w:rsidR="007852DC">
        <w:t>”</w:t>
      </w:r>
      <w:r>
        <w:t xml:space="preserve"> This term refers to the </w:t>
      </w:r>
      <w:r w:rsidRPr="00B94E7C">
        <w:t xml:space="preserve">leadership position at </w:t>
      </w:r>
      <w:r>
        <w:t xml:space="preserve">a </w:t>
      </w:r>
      <w:r w:rsidRPr="00B94E7C">
        <w:t>facility</w:t>
      </w:r>
      <w:r>
        <w:t xml:space="preserve"> that you selected</w:t>
      </w:r>
      <w:r w:rsidRPr="00B94E7C">
        <w:t xml:space="preserve">. </w:t>
      </w:r>
      <w:r>
        <w:t xml:space="preserve">Example leadership positions include a supervisor, manager, </w:t>
      </w:r>
      <w:r w:rsidRPr="00B94E7C">
        <w:t>director</w:t>
      </w:r>
      <w:r>
        <w:t>,</w:t>
      </w:r>
      <w:r w:rsidRPr="00C66ACF">
        <w:t xml:space="preserve"> </w:t>
      </w:r>
      <w:r>
        <w:t>vice president, compliance officer, or similar.</w:t>
      </w:r>
    </w:p>
    <w:p w14:paraId="7CDB106A" w14:textId="53C09C01" w:rsidR="00745EB4" w:rsidRDefault="00745EB4" w:rsidP="00745EB4">
      <w:pPr>
        <w:pStyle w:val="ListParagraph"/>
        <w:numPr>
          <w:ilvl w:val="0"/>
          <w:numId w:val="5"/>
        </w:numPr>
      </w:pPr>
      <w:r>
        <w:t>State the organization the person works for. Identify the mission, vision, and goals of the company.</w:t>
      </w:r>
    </w:p>
    <w:p w14:paraId="71D6784B" w14:textId="2A0FC594" w:rsidR="00745EB4" w:rsidRPr="00E60F82" w:rsidRDefault="00745EB4" w:rsidP="00745EB4">
      <w:pPr>
        <w:pStyle w:val="ListParagraph"/>
        <w:numPr>
          <w:ilvl w:val="0"/>
          <w:numId w:val="5"/>
        </w:numPr>
      </w:pPr>
      <w:r w:rsidRPr="00E60F82">
        <w:t>What is the name and title of the person interviewed?</w:t>
      </w:r>
    </w:p>
    <w:p w14:paraId="477E61FF" w14:textId="0FC0909F" w:rsidR="00745EB4" w:rsidRPr="00E60F82" w:rsidRDefault="00745EB4" w:rsidP="00745EB4">
      <w:pPr>
        <w:pStyle w:val="ListParagraph"/>
        <w:numPr>
          <w:ilvl w:val="0"/>
          <w:numId w:val="5"/>
        </w:numPr>
      </w:pPr>
      <w:r w:rsidRPr="00E60F82">
        <w:t xml:space="preserve">What responsibilities does the person </w:t>
      </w:r>
      <w:r>
        <w:t xml:space="preserve">you </w:t>
      </w:r>
      <w:r w:rsidRPr="00E60F82">
        <w:t>interviewed have?</w:t>
      </w:r>
    </w:p>
    <w:p w14:paraId="5F72F809" w14:textId="5F486C7C" w:rsidR="00745EB4" w:rsidRPr="00E60F82" w:rsidRDefault="00745EB4" w:rsidP="00745EB4">
      <w:pPr>
        <w:pStyle w:val="ListParagraph"/>
        <w:numPr>
          <w:ilvl w:val="0"/>
          <w:numId w:val="5"/>
        </w:numPr>
      </w:pPr>
      <w:r w:rsidRPr="00E60F82">
        <w:t>What role</w:t>
      </w:r>
      <w:r>
        <w:t xml:space="preserve"> does</w:t>
      </w:r>
      <w:r w:rsidRPr="00E60F82">
        <w:t xml:space="preserve"> the person interviewed</w:t>
      </w:r>
      <w:r>
        <w:t xml:space="preserve"> play</w:t>
      </w:r>
      <w:r w:rsidRPr="00E60F82">
        <w:t xml:space="preserve"> in ethical decision</w:t>
      </w:r>
      <w:r w:rsidR="007852DC">
        <w:t>-</w:t>
      </w:r>
      <w:r w:rsidRPr="00E60F82">
        <w:t>making</w:t>
      </w:r>
      <w:r>
        <w:t xml:space="preserve"> in their company</w:t>
      </w:r>
      <w:r w:rsidRPr="00E60F82">
        <w:t>?</w:t>
      </w:r>
    </w:p>
    <w:p w14:paraId="662DD713" w14:textId="6108B398" w:rsidR="00745EB4" w:rsidRPr="00E60F82" w:rsidRDefault="00745EB4" w:rsidP="00745EB4">
      <w:pPr>
        <w:pStyle w:val="ListParagraph"/>
        <w:numPr>
          <w:ilvl w:val="0"/>
          <w:numId w:val="5"/>
        </w:numPr>
      </w:pPr>
      <w:r w:rsidRPr="00E60F82">
        <w:t>What is an example of an ethical issue the person interviewed has faced and how did they resolve it?</w:t>
      </w:r>
    </w:p>
    <w:p w14:paraId="403B1599" w14:textId="0B2DAC2B" w:rsidR="00745EB4" w:rsidRPr="00E60F82" w:rsidRDefault="00745EB4" w:rsidP="00745EB4">
      <w:pPr>
        <w:pStyle w:val="ListParagraph"/>
        <w:numPr>
          <w:ilvl w:val="0"/>
          <w:numId w:val="5"/>
        </w:numPr>
      </w:pPr>
      <w:r w:rsidRPr="00E60F82">
        <w:t>What resources does the person interviewed use to resolve ethical issues?</w:t>
      </w:r>
    </w:p>
    <w:p w14:paraId="0025D66B" w14:textId="3CF487E9" w:rsidR="00745EB4" w:rsidRPr="00E60F82" w:rsidRDefault="00745EB4" w:rsidP="00745EB4">
      <w:pPr>
        <w:pStyle w:val="ListParagraph"/>
        <w:numPr>
          <w:ilvl w:val="0"/>
          <w:numId w:val="5"/>
        </w:numPr>
      </w:pPr>
      <w:r w:rsidRPr="00E60F82">
        <w:t>How can you apply what you learned from the interview to be an ethical health care manager in the future?</w:t>
      </w:r>
    </w:p>
    <w:p w14:paraId="6D0072B4" w14:textId="2CD93523" w:rsidR="00745EB4" w:rsidRPr="004A78E0" w:rsidRDefault="00745EB4" w:rsidP="00745EB4">
      <w:r w:rsidRPr="004A78E0">
        <w:rPr>
          <w:b/>
        </w:rPr>
        <w:t>Format</w:t>
      </w:r>
      <w:r w:rsidRPr="004A78E0">
        <w:t xml:space="preserve"> your </w:t>
      </w:r>
      <w:r>
        <w:t>interview questionnaire</w:t>
      </w:r>
      <w:r w:rsidRPr="004A78E0">
        <w:t xml:space="preserve"> according to APA guidelines. </w:t>
      </w:r>
      <w:r>
        <w:t>Interview responses should be double spaced. Include a title page at the beginning of this document.</w:t>
      </w:r>
    </w:p>
    <w:p w14:paraId="1E096E36" w14:textId="016D1D12" w:rsidR="00A14190" w:rsidRPr="00745EB4" w:rsidRDefault="007852DC" w:rsidP="00745EB4">
      <w:r w:rsidRPr="007852DC">
        <w:rPr>
          <w:b/>
        </w:rPr>
        <w:t>S</w:t>
      </w:r>
      <w:r w:rsidR="00745EB4" w:rsidRPr="007852DC">
        <w:rPr>
          <w:b/>
        </w:rPr>
        <w:t>ubmit</w:t>
      </w:r>
      <w:r w:rsidR="00745EB4" w:rsidRPr="004A78E0">
        <w:t xml:space="preserve"> your </w:t>
      </w:r>
      <w:r w:rsidR="00745EB4">
        <w:t>assignment</w:t>
      </w:r>
      <w:r w:rsidR="00745EB4" w:rsidRPr="004A78E0">
        <w:t>.</w:t>
      </w:r>
      <w:bookmarkStart w:id="0" w:name="_GoBack"/>
      <w:bookmarkEnd w:id="0"/>
    </w:p>
    <w:sectPr w:rsidR="00A14190" w:rsidRPr="00745EB4" w:rsidSect="00124E13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D3D56E" w14:textId="77777777" w:rsidR="00C1455C" w:rsidRDefault="00C1455C" w:rsidP="000F0903">
      <w:pPr>
        <w:spacing w:after="0"/>
      </w:pPr>
      <w:r>
        <w:separator/>
      </w:r>
    </w:p>
  </w:endnote>
  <w:endnote w:type="continuationSeparator" w:id="0">
    <w:p w14:paraId="3EAF1A11" w14:textId="77777777" w:rsidR="00C1455C" w:rsidRDefault="00C1455C" w:rsidP="000F0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15829C" w14:textId="6679D079" w:rsidR="00654497" w:rsidRPr="00654497" w:rsidRDefault="00654497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XX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6D8DAB" w14:textId="588B988B" w:rsidR="00935086" w:rsidRPr="00935086" w:rsidRDefault="00745EB4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1</w:t>
    </w:r>
    <w:r w:rsidR="00124E13">
      <w:rPr>
        <w:sz w:val="16"/>
        <w:szCs w:val="16"/>
      </w:rPr>
      <w:t>9</w:t>
    </w:r>
    <w:r w:rsidR="0093508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55276C" w14:textId="77777777" w:rsidR="00C1455C" w:rsidRDefault="00C1455C" w:rsidP="000F0903">
      <w:pPr>
        <w:spacing w:after="0"/>
      </w:pPr>
      <w:r>
        <w:separator/>
      </w:r>
    </w:p>
  </w:footnote>
  <w:footnote w:type="continuationSeparator" w:id="0">
    <w:p w14:paraId="06238D6E" w14:textId="77777777" w:rsidR="00C1455C" w:rsidRDefault="00C1455C" w:rsidP="000F09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B23B8" w14:textId="44D3D2CD" w:rsidR="0013181E" w:rsidRDefault="0013181E" w:rsidP="00654497">
    <w:pPr>
      <w:spacing w:after="0"/>
      <w:ind w:left="8190"/>
      <w:jc w:val="right"/>
    </w:pPr>
    <w:r>
      <w:t>Title</w:t>
    </w:r>
  </w:p>
  <w:p w14:paraId="63761A17" w14:textId="0D4AD246" w:rsidR="0013181E" w:rsidRDefault="0013181E" w:rsidP="00654497">
    <w:pPr>
      <w:spacing w:after="0"/>
      <w:ind w:left="8190"/>
      <w:jc w:val="right"/>
    </w:pPr>
    <w:r>
      <w:t>ABC/123 vX</w:t>
    </w:r>
  </w:p>
  <w:p w14:paraId="4160ED49" w14:textId="49A0D4DC" w:rsidR="00654497" w:rsidRPr="00654497" w:rsidRDefault="00654497" w:rsidP="00654497">
    <w:pPr>
      <w:spacing w:after="0"/>
      <w:ind w:left="819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745EB4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745EB4">
      <w:rPr>
        <w:bCs/>
        <w:noProof/>
      </w:rPr>
      <w:t>2</w:t>
    </w:r>
    <w:r w:rsidRPr="00654497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60BC50" w14:textId="528AA100" w:rsidR="00935086" w:rsidRPr="00776416" w:rsidRDefault="00745EB4" w:rsidP="00776416">
    <w:pPr>
      <w:spacing w:after="0"/>
      <w:ind w:left="8100"/>
      <w:jc w:val="right"/>
    </w:pPr>
    <w:r>
      <w:t>HCS/335</w:t>
    </w:r>
    <w:r w:rsidR="00776416" w:rsidRPr="00776416">
      <w:t xml:space="preserve"> v</w:t>
    </w:r>
    <w:r>
      <w:t>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356FD3"/>
    <w:multiLevelType w:val="hybridMultilevel"/>
    <w:tmpl w:val="97924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EE3DA6"/>
    <w:multiLevelType w:val="hybridMultilevel"/>
    <w:tmpl w:val="05AC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styleLockTheme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gFAKpcjr0tAAAA"/>
  </w:docVars>
  <w:rsids>
    <w:rsidRoot w:val="00B7574F"/>
    <w:rsid w:val="000550A2"/>
    <w:rsid w:val="000C0803"/>
    <w:rsid w:val="000C2C6A"/>
    <w:rsid w:val="000D2169"/>
    <w:rsid w:val="000F0903"/>
    <w:rsid w:val="00124E13"/>
    <w:rsid w:val="0013181E"/>
    <w:rsid w:val="001602BB"/>
    <w:rsid w:val="00201214"/>
    <w:rsid w:val="00207997"/>
    <w:rsid w:val="00224434"/>
    <w:rsid w:val="00270C10"/>
    <w:rsid w:val="0033144D"/>
    <w:rsid w:val="00427F4C"/>
    <w:rsid w:val="004500DE"/>
    <w:rsid w:val="005002EC"/>
    <w:rsid w:val="00532293"/>
    <w:rsid w:val="005702EF"/>
    <w:rsid w:val="005F5BC8"/>
    <w:rsid w:val="00654497"/>
    <w:rsid w:val="0066315B"/>
    <w:rsid w:val="00745EB4"/>
    <w:rsid w:val="00776416"/>
    <w:rsid w:val="007852DC"/>
    <w:rsid w:val="007A0EAB"/>
    <w:rsid w:val="00935086"/>
    <w:rsid w:val="00935F80"/>
    <w:rsid w:val="009C241D"/>
    <w:rsid w:val="009C48ED"/>
    <w:rsid w:val="009E0D9C"/>
    <w:rsid w:val="00A03896"/>
    <w:rsid w:val="00A14190"/>
    <w:rsid w:val="00A621B0"/>
    <w:rsid w:val="00B1207F"/>
    <w:rsid w:val="00B3325E"/>
    <w:rsid w:val="00B7574F"/>
    <w:rsid w:val="00C032FD"/>
    <w:rsid w:val="00C1455C"/>
    <w:rsid w:val="00C610B2"/>
    <w:rsid w:val="00CC6145"/>
    <w:rsid w:val="00D2123C"/>
    <w:rsid w:val="00DA2EA0"/>
    <w:rsid w:val="00DE1A94"/>
    <w:rsid w:val="00E65CEA"/>
    <w:rsid w:val="00E75DC4"/>
    <w:rsid w:val="00ED01FB"/>
    <w:rsid w:val="00F7576F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qFormat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852D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2DC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openxmlformats.org/package/2006/metadata/core-properties"/>
    <ds:schemaRef ds:uri="c3da832f-3ecf-443d-91e7-99457f1877f8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b06b1bca-4aad-41ab-bd2f-6e8d6f0c121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4C9607C-8420-4274-8653-8DBD33F7D8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5C8E5AC-8556-47D0-86C7-CC3F26B21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1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John Benschoter</cp:lastModifiedBy>
  <cp:revision>5</cp:revision>
  <dcterms:created xsi:type="dcterms:W3CDTF">2018-09-13T20:42:00Z</dcterms:created>
  <dcterms:modified xsi:type="dcterms:W3CDTF">2018-12-0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